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ut unique images for this use case here. Shared images go in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a26d053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51:07Z</dcterms:created>
  <dcterms:modified xsi:type="dcterms:W3CDTF">2016-12-06T04:51:07Z</dcterms:modified>
</cp:coreProperties>
</file>